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566E" w:rsidRDefault="004F566E" w:rsidP="004F566E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 w:rsidRPr="004F566E">
        <w:rPr>
          <w:rFonts w:ascii="TUOSBlake" w:hAnsi="TUOSBlake" w:cs="TUOSBlake"/>
          <w:highlight w:val="yellow"/>
        </w:rPr>
        <w:t>[Today’s Date]</w:t>
      </w:r>
    </w:p>
    <w:p w:rsidR="004F566E" w:rsidRDefault="004F566E" w:rsidP="004F566E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4F566E" w:rsidRDefault="004F566E" w:rsidP="004F566E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>
        <w:rPr>
          <w:rFonts w:ascii="TUOSBlake" w:hAnsi="TUOSBlake" w:cs="TUOSBlake"/>
        </w:rPr>
        <w:t>To Whom It May Concern:</w:t>
      </w:r>
    </w:p>
    <w:p w:rsidR="004F566E" w:rsidRDefault="004F566E" w:rsidP="004F566E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E06B60" w:rsidRDefault="00E06B60" w:rsidP="004F566E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4F566E" w:rsidRDefault="004F566E" w:rsidP="004F566E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>
        <w:rPr>
          <w:rFonts w:ascii="TUOSBlake" w:hAnsi="TUOSBlake" w:cs="TUOSBlake"/>
        </w:rPr>
        <w:t xml:space="preserve">I hereby confirm that </w:t>
      </w:r>
      <w:r w:rsidRPr="004F566E">
        <w:rPr>
          <w:rFonts w:ascii="TUOSBlake" w:hAnsi="TUOSBlake" w:cs="TUOSBlake"/>
          <w:highlight w:val="yellow"/>
        </w:rPr>
        <w:t>[</w:t>
      </w:r>
      <w:r w:rsidRPr="004F566E">
        <w:rPr>
          <w:rFonts w:ascii="TUOSBlake" w:hAnsi="TUOSBlake" w:cs="TUOSBlake"/>
          <w:highlight w:val="yellow"/>
        </w:rPr>
        <w:t>Mr</w:t>
      </w:r>
      <w:r w:rsidRPr="004F566E">
        <w:rPr>
          <w:rFonts w:ascii="TUOSBlake" w:hAnsi="TUOSBlake" w:cs="TUOSBlake"/>
          <w:highlight w:val="yellow"/>
        </w:rPr>
        <w:t>/Ms</w:t>
      </w:r>
      <w:r>
        <w:rPr>
          <w:rFonts w:ascii="TUOSBlake" w:hAnsi="TUOSBlake" w:cs="TUOSBlake"/>
        </w:rPr>
        <w:t>]</w:t>
      </w:r>
      <w:r>
        <w:rPr>
          <w:rFonts w:ascii="TUOSBlake" w:hAnsi="TUOSBlake" w:cs="TUOSBlake"/>
        </w:rPr>
        <w:t xml:space="preserve"> </w:t>
      </w:r>
      <w:r w:rsidRPr="004F566E">
        <w:rPr>
          <w:rFonts w:ascii="TUOSBlake" w:hAnsi="TUOSBlake" w:cs="TUOSBlake"/>
          <w:highlight w:val="yellow"/>
        </w:rPr>
        <w:t>[Student’s Full Name]</w:t>
      </w:r>
      <w:r>
        <w:rPr>
          <w:rFonts w:ascii="TUOSBlake" w:hAnsi="TUOSBlake" w:cs="TUOSBlake"/>
        </w:rPr>
        <w:t xml:space="preserve">, working under my supervision at the </w:t>
      </w:r>
      <w:r w:rsidRPr="004F566E">
        <w:rPr>
          <w:rFonts w:ascii="TUOSBlake" w:hAnsi="TUOSBlake" w:cs="TUOSBlake"/>
          <w:highlight w:val="yellow"/>
        </w:rPr>
        <w:t>[Research Group Name]</w:t>
      </w:r>
      <w:r>
        <w:rPr>
          <w:rFonts w:ascii="TUOSBlake" w:hAnsi="TUOSBlake" w:cs="TUOSBlake"/>
        </w:rPr>
        <w:t xml:space="preserve"> Research Group, </w:t>
      </w:r>
      <w:r w:rsidRPr="004F566E">
        <w:rPr>
          <w:rFonts w:ascii="TUOSBlake" w:hAnsi="TUOSBlake" w:cs="TUOSBlake"/>
          <w:highlight w:val="yellow"/>
        </w:rPr>
        <w:t>[School/College Name]</w:t>
      </w:r>
      <w:r>
        <w:rPr>
          <w:rFonts w:ascii="TUOSBlake" w:hAnsi="TUOSBlake" w:cs="TUOSBlake"/>
        </w:rPr>
        <w:t xml:space="preserve">, University of Sheffield. </w:t>
      </w:r>
    </w:p>
    <w:p w:rsidR="004F566E" w:rsidRDefault="004F566E" w:rsidP="004F566E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4F566E" w:rsidRDefault="004F566E" w:rsidP="00E06B60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 w:rsidRPr="004F566E">
        <w:rPr>
          <w:rFonts w:ascii="TUOSBlake" w:hAnsi="TUOSBlake" w:cs="TUOSBlake"/>
          <w:highlight w:val="yellow"/>
        </w:rPr>
        <w:t xml:space="preserve">[Student’s </w:t>
      </w:r>
      <w:r>
        <w:rPr>
          <w:rFonts w:ascii="TUOSBlake" w:hAnsi="TUOSBlake" w:cs="TUOSBlake"/>
          <w:highlight w:val="yellow"/>
        </w:rPr>
        <w:t>First</w:t>
      </w:r>
      <w:r w:rsidRPr="004F566E">
        <w:rPr>
          <w:rFonts w:ascii="TUOSBlake" w:hAnsi="TUOSBlake" w:cs="TUOSBlake"/>
          <w:highlight w:val="yellow"/>
        </w:rPr>
        <w:t xml:space="preserve"> Name]</w:t>
      </w:r>
      <w:r>
        <w:rPr>
          <w:rFonts w:ascii="TUOSBlake" w:hAnsi="TUOSBlake" w:cs="TUOSBlake"/>
        </w:rPr>
        <w:t xml:space="preserve"> </w:t>
      </w:r>
      <w:r>
        <w:rPr>
          <w:rFonts w:ascii="TUOSBlake" w:hAnsi="TUOSBlake" w:cs="TUOSBlake"/>
        </w:rPr>
        <w:t>is</w:t>
      </w:r>
      <w:r>
        <w:rPr>
          <w:rFonts w:ascii="TUOSBlake" w:hAnsi="TUOSBlake" w:cs="TUOSBlake"/>
        </w:rPr>
        <w:t xml:space="preserve"> </w:t>
      </w:r>
      <w:r>
        <w:rPr>
          <w:rFonts w:ascii="TUOSBlake" w:hAnsi="TUOSBlake" w:cs="TUOSBlake"/>
        </w:rPr>
        <w:t xml:space="preserve">completing </w:t>
      </w:r>
      <w:r w:rsidRPr="004F566E">
        <w:rPr>
          <w:rFonts w:ascii="TUOSBlake" w:hAnsi="TUOSBlake" w:cs="TUOSBlake"/>
          <w:highlight w:val="yellow"/>
        </w:rPr>
        <w:t>[</w:t>
      </w:r>
      <w:r w:rsidRPr="004F566E">
        <w:rPr>
          <w:rFonts w:ascii="TUOSBlake" w:hAnsi="TUOSBlake" w:cs="TUOSBlake"/>
          <w:highlight w:val="yellow"/>
        </w:rPr>
        <w:t>his</w:t>
      </w:r>
      <w:r w:rsidRPr="004F566E">
        <w:rPr>
          <w:rFonts w:ascii="TUOSBlake" w:hAnsi="TUOSBlake" w:cs="TUOSBlake"/>
          <w:highlight w:val="yellow"/>
        </w:rPr>
        <w:t>/her]</w:t>
      </w:r>
      <w:r>
        <w:rPr>
          <w:rFonts w:ascii="TUOSBlake" w:hAnsi="TUOSBlake" w:cs="TUOSBlake"/>
        </w:rPr>
        <w:t xml:space="preserve"> PhD program, which </w:t>
      </w:r>
      <w:r w:rsidRPr="004F566E">
        <w:rPr>
          <w:rFonts w:ascii="TUOSBlake" w:hAnsi="TUOSBlake" w:cs="TUOSBlake"/>
          <w:highlight w:val="yellow"/>
        </w:rPr>
        <w:t>[h</w:t>
      </w:r>
      <w:r>
        <w:rPr>
          <w:rFonts w:ascii="TUOSBlake" w:hAnsi="TUOSBlake" w:cs="TUOSBlake"/>
          <w:highlight w:val="yellow"/>
        </w:rPr>
        <w:t>e</w:t>
      </w:r>
      <w:r w:rsidRPr="004F566E">
        <w:rPr>
          <w:rFonts w:ascii="TUOSBlake" w:hAnsi="TUOSBlake" w:cs="TUOSBlake"/>
          <w:highlight w:val="yellow"/>
        </w:rPr>
        <w:t>/</w:t>
      </w:r>
      <w:r>
        <w:rPr>
          <w:rFonts w:ascii="TUOSBlake" w:hAnsi="TUOSBlake" w:cs="TUOSBlake"/>
          <w:highlight w:val="yellow"/>
        </w:rPr>
        <w:t>s</w:t>
      </w:r>
      <w:r w:rsidRPr="004F566E">
        <w:rPr>
          <w:rFonts w:ascii="TUOSBlake" w:hAnsi="TUOSBlake" w:cs="TUOSBlake"/>
          <w:highlight w:val="yellow"/>
        </w:rPr>
        <w:t>he]</w:t>
      </w:r>
      <w:r>
        <w:rPr>
          <w:rFonts w:ascii="TUOSBlake" w:hAnsi="TUOSBlake" w:cs="TUOSBlake"/>
        </w:rPr>
        <w:t xml:space="preserve"> </w:t>
      </w:r>
      <w:r>
        <w:rPr>
          <w:rFonts w:ascii="TUOSBlake" w:hAnsi="TUOSBlake" w:cs="TUOSBlake"/>
        </w:rPr>
        <w:t xml:space="preserve">started in </w:t>
      </w:r>
      <w:r w:rsidRPr="004F566E">
        <w:rPr>
          <w:rFonts w:ascii="TUOSBlake" w:hAnsi="TUOSBlake" w:cs="TUOSBlake"/>
          <w:highlight w:val="yellow"/>
        </w:rPr>
        <w:t>[PhD start Month, e.g., March]</w:t>
      </w:r>
      <w:r w:rsidRPr="004F566E">
        <w:rPr>
          <w:rFonts w:ascii="TUOSBlake" w:hAnsi="TUOSBlake" w:cs="TUOSBlake"/>
          <w:highlight w:val="yellow"/>
        </w:rPr>
        <w:t xml:space="preserve"> </w:t>
      </w:r>
      <w:r w:rsidRPr="004F566E">
        <w:rPr>
          <w:rFonts w:ascii="TUOSBlake" w:hAnsi="TUOSBlake" w:cs="TUOSBlake"/>
          <w:highlight w:val="yellow"/>
        </w:rPr>
        <w:t>[</w:t>
      </w:r>
      <w:proofErr w:type="spellStart"/>
      <w:r w:rsidRPr="004F566E">
        <w:rPr>
          <w:rFonts w:ascii="TUOSBlake" w:hAnsi="TUOSBlake" w:cs="TUOSBlake"/>
          <w:highlight w:val="yellow"/>
        </w:rPr>
        <w:t>Phd</w:t>
      </w:r>
      <w:proofErr w:type="spellEnd"/>
      <w:r w:rsidRPr="004F566E">
        <w:rPr>
          <w:rFonts w:ascii="TUOSBlake" w:hAnsi="TUOSBlake" w:cs="TUOSBlake"/>
          <w:highlight w:val="yellow"/>
        </w:rPr>
        <w:t xml:space="preserve"> start year, e.g., 201</w:t>
      </w:r>
      <w:r w:rsidR="00E06B60">
        <w:rPr>
          <w:rFonts w:ascii="TUOSBlake" w:hAnsi="TUOSBlake" w:cs="TUOSBlake"/>
          <w:highlight w:val="yellow"/>
        </w:rPr>
        <w:t>8</w:t>
      </w:r>
      <w:bookmarkStart w:id="0" w:name="_GoBack"/>
      <w:bookmarkEnd w:id="0"/>
      <w:r w:rsidRPr="004F566E">
        <w:rPr>
          <w:rFonts w:ascii="TUOSBlake" w:hAnsi="TUOSBlake" w:cs="TUOSBlake"/>
          <w:highlight w:val="yellow"/>
        </w:rPr>
        <w:t>]</w:t>
      </w:r>
      <w:r>
        <w:rPr>
          <w:rFonts w:ascii="TUOSBlake" w:hAnsi="TUOSBlake" w:cs="TUOSBlake"/>
        </w:rPr>
        <w:t>.</w:t>
      </w:r>
    </w:p>
    <w:p w:rsidR="004F566E" w:rsidRDefault="004F566E" w:rsidP="004F566E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4F566E" w:rsidRDefault="004F566E" w:rsidP="00555061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>
        <w:rPr>
          <w:rFonts w:ascii="TUOSBlake" w:hAnsi="TUOSBlake" w:cs="TUOSBlake"/>
        </w:rPr>
        <w:t xml:space="preserve">In </w:t>
      </w:r>
      <w:r w:rsidRPr="004F566E">
        <w:rPr>
          <w:rFonts w:ascii="TUOSBlake" w:hAnsi="TUOSBlake" w:cs="TUOSBlake"/>
          <w:highlight w:val="yellow"/>
        </w:rPr>
        <w:t>[his/her]</w:t>
      </w:r>
      <w:r>
        <w:rPr>
          <w:rFonts w:ascii="TUOSBlake" w:hAnsi="TUOSBlake" w:cs="TUOSBlake"/>
        </w:rPr>
        <w:t xml:space="preserve"> </w:t>
      </w:r>
      <w:r>
        <w:rPr>
          <w:rFonts w:ascii="TUOSBlake" w:hAnsi="TUOSBlake" w:cs="TUOSBlake"/>
        </w:rPr>
        <w:t xml:space="preserve">PhD research, </w:t>
      </w:r>
      <w:r w:rsidRPr="004F566E">
        <w:rPr>
          <w:rFonts w:ascii="TUOSBlake" w:hAnsi="TUOSBlake" w:cs="TUOSBlake"/>
          <w:highlight w:val="yellow"/>
        </w:rPr>
        <w:t>[h</w:t>
      </w:r>
      <w:r>
        <w:rPr>
          <w:rFonts w:ascii="TUOSBlake" w:hAnsi="TUOSBlake" w:cs="TUOSBlake"/>
          <w:highlight w:val="yellow"/>
        </w:rPr>
        <w:t>e</w:t>
      </w:r>
      <w:r w:rsidRPr="004F566E">
        <w:rPr>
          <w:rFonts w:ascii="TUOSBlake" w:hAnsi="TUOSBlake" w:cs="TUOSBlake"/>
          <w:highlight w:val="yellow"/>
        </w:rPr>
        <w:t>/</w:t>
      </w:r>
      <w:r>
        <w:rPr>
          <w:rFonts w:ascii="TUOSBlake" w:hAnsi="TUOSBlake" w:cs="TUOSBlake"/>
          <w:highlight w:val="yellow"/>
        </w:rPr>
        <w:t>s</w:t>
      </w:r>
      <w:r w:rsidRPr="004F566E">
        <w:rPr>
          <w:rFonts w:ascii="TUOSBlake" w:hAnsi="TUOSBlake" w:cs="TUOSBlake"/>
          <w:highlight w:val="yellow"/>
        </w:rPr>
        <w:t>he]</w:t>
      </w:r>
      <w:r>
        <w:rPr>
          <w:rFonts w:ascii="TUOSBlake" w:hAnsi="TUOSBlake" w:cs="TUOSBlake"/>
        </w:rPr>
        <w:t xml:space="preserve"> has been investigating </w:t>
      </w:r>
      <w:r w:rsidRPr="004F566E">
        <w:rPr>
          <w:rFonts w:ascii="TUOSBlake" w:hAnsi="TUOSBlake" w:cs="TUOSBlake"/>
          <w:highlight w:val="yellow"/>
        </w:rPr>
        <w:t>[</w:t>
      </w:r>
      <w:proofErr w:type="spellStart"/>
      <w:r w:rsidRPr="004F566E">
        <w:rPr>
          <w:rFonts w:ascii="TUOSBlake" w:hAnsi="TUOSBlake" w:cs="TUOSBlake"/>
          <w:highlight w:val="yellow"/>
        </w:rPr>
        <w:t>Phd</w:t>
      </w:r>
      <w:proofErr w:type="spellEnd"/>
      <w:r w:rsidRPr="004F566E">
        <w:rPr>
          <w:rFonts w:ascii="TUOSBlake" w:hAnsi="TUOSBlake" w:cs="TUOSBlake"/>
          <w:highlight w:val="yellow"/>
        </w:rPr>
        <w:t xml:space="preserve"> title or short description]</w:t>
      </w:r>
      <w:r>
        <w:rPr>
          <w:rFonts w:ascii="TUOSBlake" w:hAnsi="TUOSBlake" w:cs="TUOSBlake"/>
        </w:rPr>
        <w:t xml:space="preserve">. </w:t>
      </w:r>
      <w:r w:rsidRPr="004F566E">
        <w:rPr>
          <w:rFonts w:ascii="TUOSBlake" w:hAnsi="TUOSBlake" w:cs="TUOSBlake"/>
          <w:highlight w:val="yellow"/>
        </w:rPr>
        <w:t xml:space="preserve">[Student’s </w:t>
      </w:r>
      <w:r>
        <w:rPr>
          <w:rFonts w:ascii="TUOSBlake" w:hAnsi="TUOSBlake" w:cs="TUOSBlake"/>
          <w:highlight w:val="yellow"/>
        </w:rPr>
        <w:t>First</w:t>
      </w:r>
      <w:r w:rsidRPr="004F566E">
        <w:rPr>
          <w:rFonts w:ascii="TUOSBlake" w:hAnsi="TUOSBlake" w:cs="TUOSBlake"/>
          <w:highlight w:val="yellow"/>
        </w:rPr>
        <w:t xml:space="preserve"> Name]</w:t>
      </w:r>
      <w:r>
        <w:rPr>
          <w:rFonts w:ascii="TUOSBlake" w:hAnsi="TUOSBlake" w:cs="TUOSBlake"/>
        </w:rPr>
        <w:t xml:space="preserve"> research aims to </w:t>
      </w:r>
      <w:r w:rsidR="00555061" w:rsidRPr="00555061">
        <w:rPr>
          <w:rFonts w:ascii="TUOSBlake" w:hAnsi="TUOSBlake" w:cs="TUOSBlake"/>
          <w:highlight w:val="yellow"/>
        </w:rPr>
        <w:t xml:space="preserve">[the aim of your </w:t>
      </w:r>
      <w:proofErr w:type="spellStart"/>
      <w:r w:rsidR="00555061" w:rsidRPr="00555061">
        <w:rPr>
          <w:rFonts w:ascii="TUOSBlake" w:hAnsi="TUOSBlake" w:cs="TUOSBlake"/>
          <w:highlight w:val="yellow"/>
        </w:rPr>
        <w:t>Phd</w:t>
      </w:r>
      <w:proofErr w:type="spellEnd"/>
      <w:r w:rsidR="00555061" w:rsidRPr="00555061">
        <w:rPr>
          <w:rFonts w:ascii="TUOSBlake" w:hAnsi="TUOSBlake" w:cs="TUOSBlake"/>
          <w:highlight w:val="yellow"/>
        </w:rPr>
        <w:t xml:space="preserve"> project]</w:t>
      </w:r>
      <w:r>
        <w:rPr>
          <w:rFonts w:ascii="TUOSBlake" w:hAnsi="TUOSBlake" w:cs="TUOSBlake"/>
        </w:rPr>
        <w:t xml:space="preserve">. </w:t>
      </w:r>
      <w:r w:rsidR="00555061" w:rsidRPr="004F566E">
        <w:rPr>
          <w:rFonts w:ascii="TUOSBlake" w:hAnsi="TUOSBlake" w:cs="TUOSBlake"/>
          <w:highlight w:val="yellow"/>
        </w:rPr>
        <w:t>[</w:t>
      </w:r>
      <w:r w:rsidR="00555061">
        <w:rPr>
          <w:rFonts w:ascii="TUOSBlake" w:hAnsi="TUOSBlake" w:cs="TUOSBlake"/>
          <w:highlight w:val="yellow"/>
        </w:rPr>
        <w:t>H</w:t>
      </w:r>
      <w:r w:rsidR="00555061">
        <w:rPr>
          <w:rFonts w:ascii="TUOSBlake" w:hAnsi="TUOSBlake" w:cs="TUOSBlake"/>
          <w:highlight w:val="yellow"/>
        </w:rPr>
        <w:t>e</w:t>
      </w:r>
      <w:r w:rsidR="00555061" w:rsidRPr="004F566E">
        <w:rPr>
          <w:rFonts w:ascii="TUOSBlake" w:hAnsi="TUOSBlake" w:cs="TUOSBlake"/>
          <w:highlight w:val="yellow"/>
        </w:rPr>
        <w:t>/</w:t>
      </w:r>
      <w:r w:rsidR="00555061">
        <w:rPr>
          <w:rFonts w:ascii="TUOSBlake" w:hAnsi="TUOSBlake" w:cs="TUOSBlake"/>
          <w:highlight w:val="yellow"/>
        </w:rPr>
        <w:t>S</w:t>
      </w:r>
      <w:r w:rsidR="00555061" w:rsidRPr="004F566E">
        <w:rPr>
          <w:rFonts w:ascii="TUOSBlake" w:hAnsi="TUOSBlake" w:cs="TUOSBlake"/>
          <w:highlight w:val="yellow"/>
        </w:rPr>
        <w:t>he]</w:t>
      </w:r>
      <w:r w:rsidR="00555061">
        <w:rPr>
          <w:rFonts w:ascii="TUOSBlake" w:hAnsi="TUOSBlake" w:cs="TUOSBlake"/>
        </w:rPr>
        <w:t xml:space="preserve"> </w:t>
      </w:r>
      <w:r>
        <w:rPr>
          <w:rFonts w:ascii="TUOSBlake" w:hAnsi="TUOSBlake" w:cs="TUOSBlake"/>
        </w:rPr>
        <w:t>has</w:t>
      </w:r>
    </w:p>
    <w:p w:rsidR="004F566E" w:rsidRDefault="004F566E" w:rsidP="00555061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>
        <w:rPr>
          <w:rFonts w:ascii="TUOSBlake" w:hAnsi="TUOSBlake" w:cs="TUOSBlake"/>
        </w:rPr>
        <w:t xml:space="preserve">finished </w:t>
      </w:r>
      <w:r w:rsidR="00555061" w:rsidRPr="00555061">
        <w:rPr>
          <w:rFonts w:ascii="TUOSBlake" w:hAnsi="TUOSBlake" w:cs="TUOSBlake"/>
          <w:highlight w:val="yellow"/>
        </w:rPr>
        <w:t xml:space="preserve">[write </w:t>
      </w:r>
      <w:r w:rsidR="00555061">
        <w:rPr>
          <w:rFonts w:ascii="TUOSBlake" w:hAnsi="TUOSBlake" w:cs="TUOSBlake"/>
          <w:highlight w:val="yellow"/>
        </w:rPr>
        <w:t xml:space="preserve">what </w:t>
      </w:r>
      <w:r w:rsidR="00555061" w:rsidRPr="00555061">
        <w:rPr>
          <w:rFonts w:ascii="TUOSBlake" w:hAnsi="TUOSBlake" w:cs="TUOSBlake"/>
          <w:highlight w:val="yellow"/>
        </w:rPr>
        <w:t xml:space="preserve">you have done so far in the </w:t>
      </w:r>
      <w:proofErr w:type="spellStart"/>
      <w:r w:rsidR="00555061" w:rsidRPr="00555061">
        <w:rPr>
          <w:rFonts w:ascii="TUOSBlake" w:hAnsi="TUOSBlake" w:cs="TUOSBlake"/>
          <w:highlight w:val="yellow"/>
        </w:rPr>
        <w:t>Phd</w:t>
      </w:r>
      <w:proofErr w:type="spellEnd"/>
      <w:r w:rsidR="00555061" w:rsidRPr="00555061">
        <w:rPr>
          <w:rFonts w:ascii="TUOSBlake" w:hAnsi="TUOSBlake" w:cs="TUOSBlake"/>
          <w:highlight w:val="yellow"/>
        </w:rPr>
        <w:t xml:space="preserve"> project]</w:t>
      </w:r>
      <w:r>
        <w:rPr>
          <w:rFonts w:ascii="TUOSBlake" w:hAnsi="TUOSBlake" w:cs="TUOSBlake"/>
        </w:rPr>
        <w:t xml:space="preserve">. </w:t>
      </w:r>
      <w:r w:rsidR="00555061" w:rsidRPr="004F566E">
        <w:rPr>
          <w:rFonts w:ascii="TUOSBlake" w:hAnsi="TUOSBlake" w:cs="TUOSBlake"/>
          <w:highlight w:val="yellow"/>
        </w:rPr>
        <w:t>[</w:t>
      </w:r>
      <w:r w:rsidR="00555061">
        <w:rPr>
          <w:rFonts w:ascii="TUOSBlake" w:hAnsi="TUOSBlake" w:cs="TUOSBlake"/>
          <w:highlight w:val="yellow"/>
        </w:rPr>
        <w:t>He</w:t>
      </w:r>
      <w:r w:rsidR="00555061" w:rsidRPr="004F566E">
        <w:rPr>
          <w:rFonts w:ascii="TUOSBlake" w:hAnsi="TUOSBlake" w:cs="TUOSBlake"/>
          <w:highlight w:val="yellow"/>
        </w:rPr>
        <w:t>/</w:t>
      </w:r>
      <w:r w:rsidR="00555061">
        <w:rPr>
          <w:rFonts w:ascii="TUOSBlake" w:hAnsi="TUOSBlake" w:cs="TUOSBlake"/>
          <w:highlight w:val="yellow"/>
        </w:rPr>
        <w:t>S</w:t>
      </w:r>
      <w:r w:rsidR="00555061" w:rsidRPr="004F566E">
        <w:rPr>
          <w:rFonts w:ascii="TUOSBlake" w:hAnsi="TUOSBlake" w:cs="TUOSBlake"/>
          <w:highlight w:val="yellow"/>
        </w:rPr>
        <w:t>he]</w:t>
      </w:r>
      <w:r w:rsidR="00555061">
        <w:rPr>
          <w:rFonts w:ascii="TUOSBlake" w:hAnsi="TUOSBlake" w:cs="TUOSBlake"/>
        </w:rPr>
        <w:t xml:space="preserve"> </w:t>
      </w:r>
      <w:r w:rsidR="00555061">
        <w:rPr>
          <w:rFonts w:ascii="TUOSBlake" w:hAnsi="TUOSBlake" w:cs="TUOSBlake"/>
        </w:rPr>
        <w:t xml:space="preserve">is </w:t>
      </w:r>
      <w:r>
        <w:rPr>
          <w:rFonts w:ascii="TUOSBlake" w:hAnsi="TUOSBlake" w:cs="TUOSBlake"/>
        </w:rPr>
        <w:t xml:space="preserve">working on </w:t>
      </w:r>
      <w:r w:rsidR="00555061">
        <w:rPr>
          <w:rFonts w:ascii="TUOSBlake" w:hAnsi="TUOSBlake" w:cs="TUOSBlake"/>
        </w:rPr>
        <w:t>[</w:t>
      </w:r>
      <w:r w:rsidR="00555061" w:rsidRPr="00555061">
        <w:rPr>
          <w:rFonts w:ascii="TUOSBlake" w:hAnsi="TUOSBlake" w:cs="TUOSBlake"/>
          <w:highlight w:val="yellow"/>
        </w:rPr>
        <w:t>write what you are currently working on</w:t>
      </w:r>
      <w:r w:rsidR="00555061">
        <w:rPr>
          <w:rFonts w:ascii="TUOSBlake" w:hAnsi="TUOSBlake" w:cs="TUOSBlake"/>
        </w:rPr>
        <w:t>]</w:t>
      </w:r>
      <w:r>
        <w:rPr>
          <w:rFonts w:ascii="TUOSBlake" w:hAnsi="TUOSBlake" w:cs="TUOSBlake"/>
        </w:rPr>
        <w:t xml:space="preserve"> which is expected to take approximately </w:t>
      </w:r>
      <w:r w:rsidR="00555061" w:rsidRPr="00555061">
        <w:rPr>
          <w:rFonts w:ascii="TUOSBlake" w:hAnsi="TUOSBlake" w:cs="TUOSBlake"/>
          <w:highlight w:val="yellow"/>
        </w:rPr>
        <w:t>[X]</w:t>
      </w:r>
      <w:r>
        <w:rPr>
          <w:rFonts w:ascii="TUOSBlake" w:hAnsi="TUOSBlake" w:cs="TUOSBlake"/>
        </w:rPr>
        <w:t xml:space="preserve"> months</w:t>
      </w:r>
    </w:p>
    <w:p w:rsidR="004F566E" w:rsidRDefault="004F566E" w:rsidP="00555061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>
        <w:rPr>
          <w:rFonts w:ascii="TUOSBlake" w:hAnsi="TUOSBlake" w:cs="TUOSBlake"/>
        </w:rPr>
        <w:t xml:space="preserve">before </w:t>
      </w:r>
      <w:r w:rsidR="00555061" w:rsidRPr="004F566E">
        <w:rPr>
          <w:rFonts w:ascii="TUOSBlake" w:hAnsi="TUOSBlake" w:cs="TUOSBlake"/>
          <w:highlight w:val="yellow"/>
        </w:rPr>
        <w:t>[</w:t>
      </w:r>
      <w:r w:rsidR="00555061">
        <w:rPr>
          <w:rFonts w:ascii="TUOSBlake" w:hAnsi="TUOSBlake" w:cs="TUOSBlake"/>
          <w:highlight w:val="yellow"/>
        </w:rPr>
        <w:t>h</w:t>
      </w:r>
      <w:r w:rsidR="00555061">
        <w:rPr>
          <w:rFonts w:ascii="TUOSBlake" w:hAnsi="TUOSBlake" w:cs="TUOSBlake"/>
          <w:highlight w:val="yellow"/>
        </w:rPr>
        <w:t>e</w:t>
      </w:r>
      <w:r w:rsidR="00555061" w:rsidRPr="004F566E">
        <w:rPr>
          <w:rFonts w:ascii="TUOSBlake" w:hAnsi="TUOSBlake" w:cs="TUOSBlake"/>
          <w:highlight w:val="yellow"/>
        </w:rPr>
        <w:t>/</w:t>
      </w:r>
      <w:r w:rsidR="00555061">
        <w:rPr>
          <w:rFonts w:ascii="TUOSBlake" w:hAnsi="TUOSBlake" w:cs="TUOSBlake"/>
          <w:highlight w:val="yellow"/>
        </w:rPr>
        <w:t>s</w:t>
      </w:r>
      <w:r w:rsidR="00555061" w:rsidRPr="004F566E">
        <w:rPr>
          <w:rFonts w:ascii="TUOSBlake" w:hAnsi="TUOSBlake" w:cs="TUOSBlake"/>
          <w:highlight w:val="yellow"/>
        </w:rPr>
        <w:t>he]</w:t>
      </w:r>
      <w:r w:rsidR="00555061">
        <w:rPr>
          <w:rFonts w:ascii="TUOSBlake" w:hAnsi="TUOSBlake" w:cs="TUOSBlake"/>
        </w:rPr>
        <w:t xml:space="preserve"> </w:t>
      </w:r>
      <w:r>
        <w:rPr>
          <w:rFonts w:ascii="TUOSBlake" w:hAnsi="TUOSBlake" w:cs="TUOSBlake"/>
        </w:rPr>
        <w:t xml:space="preserve">starts writing up </w:t>
      </w:r>
      <w:r w:rsidR="00555061" w:rsidRPr="004F566E">
        <w:rPr>
          <w:rFonts w:ascii="TUOSBlake" w:hAnsi="TUOSBlake" w:cs="TUOSBlake"/>
          <w:highlight w:val="yellow"/>
        </w:rPr>
        <w:t>[his/her]</w:t>
      </w:r>
      <w:r w:rsidR="00555061">
        <w:rPr>
          <w:rFonts w:ascii="TUOSBlake" w:hAnsi="TUOSBlake" w:cs="TUOSBlake"/>
        </w:rPr>
        <w:t xml:space="preserve"> </w:t>
      </w:r>
      <w:r>
        <w:rPr>
          <w:rFonts w:ascii="TUOSBlake" w:hAnsi="TUOSBlake" w:cs="TUOSBlake"/>
        </w:rPr>
        <w:t>thesis.</w:t>
      </w:r>
    </w:p>
    <w:p w:rsidR="00555061" w:rsidRDefault="00555061" w:rsidP="00555061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4F566E" w:rsidRDefault="00555061" w:rsidP="00555061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 w:rsidRPr="004F566E">
        <w:rPr>
          <w:rFonts w:ascii="TUOSBlake" w:hAnsi="TUOSBlake" w:cs="TUOSBlake"/>
          <w:highlight w:val="yellow"/>
        </w:rPr>
        <w:t xml:space="preserve">[Student’s </w:t>
      </w:r>
      <w:r>
        <w:rPr>
          <w:rFonts w:ascii="TUOSBlake" w:hAnsi="TUOSBlake" w:cs="TUOSBlake"/>
          <w:highlight w:val="yellow"/>
        </w:rPr>
        <w:t>First</w:t>
      </w:r>
      <w:r w:rsidRPr="004F566E">
        <w:rPr>
          <w:rFonts w:ascii="TUOSBlake" w:hAnsi="TUOSBlake" w:cs="TUOSBlake"/>
          <w:highlight w:val="yellow"/>
        </w:rPr>
        <w:t xml:space="preserve"> Name]</w:t>
      </w:r>
      <w:r>
        <w:rPr>
          <w:rFonts w:ascii="TUOSBlake" w:hAnsi="TUOSBlake" w:cs="TUOSBlake"/>
        </w:rPr>
        <w:t xml:space="preserve"> </w:t>
      </w:r>
      <w:r w:rsidR="004F566E">
        <w:rPr>
          <w:rFonts w:ascii="TUOSBlake" w:hAnsi="TUOSBlake" w:cs="TUOSBlake"/>
        </w:rPr>
        <w:t xml:space="preserve">has presented </w:t>
      </w:r>
      <w:r w:rsidRPr="004F566E">
        <w:rPr>
          <w:rFonts w:ascii="TUOSBlake" w:hAnsi="TUOSBlake" w:cs="TUOSBlake"/>
          <w:highlight w:val="yellow"/>
        </w:rPr>
        <w:t>[his/her]</w:t>
      </w:r>
      <w:r>
        <w:rPr>
          <w:rFonts w:ascii="TUOSBlake" w:hAnsi="TUOSBlake" w:cs="TUOSBlake"/>
        </w:rPr>
        <w:t xml:space="preserve"> </w:t>
      </w:r>
      <w:r w:rsidR="004F566E">
        <w:rPr>
          <w:rFonts w:ascii="TUOSBlake" w:hAnsi="TUOSBlake" w:cs="TUOSBlake"/>
        </w:rPr>
        <w:t xml:space="preserve">work in </w:t>
      </w:r>
      <w:r w:rsidRPr="00555061">
        <w:rPr>
          <w:rFonts w:ascii="TUOSBlake" w:hAnsi="TUOSBlake" w:cs="TUOSBlake"/>
          <w:highlight w:val="yellow"/>
        </w:rPr>
        <w:t>[e.g., two]</w:t>
      </w:r>
      <w:r w:rsidR="004F566E">
        <w:rPr>
          <w:rFonts w:ascii="TUOSBlake" w:hAnsi="TUOSBlake" w:cs="TUOSBlake"/>
        </w:rPr>
        <w:t xml:space="preserve"> conferences, </w:t>
      </w:r>
      <w:r w:rsidRPr="00555061">
        <w:rPr>
          <w:rFonts w:ascii="TUOSBlake" w:hAnsi="TUOSBlake" w:cs="TUOSBlake"/>
          <w:highlight w:val="yellow"/>
        </w:rPr>
        <w:t>[conference1 name]</w:t>
      </w:r>
      <w:r>
        <w:rPr>
          <w:rFonts w:ascii="TUOSBlake" w:hAnsi="TUOSBlake" w:cs="TUOSBlake"/>
        </w:rPr>
        <w:t xml:space="preserve"> and </w:t>
      </w:r>
      <w:r w:rsidRPr="00555061">
        <w:rPr>
          <w:rFonts w:ascii="TUOSBlake" w:hAnsi="TUOSBlake" w:cs="TUOSBlake"/>
          <w:highlight w:val="yellow"/>
        </w:rPr>
        <w:t>[conference2 name]</w:t>
      </w:r>
      <w:r w:rsidR="004F566E">
        <w:rPr>
          <w:rFonts w:ascii="TUOSBlake" w:hAnsi="TUOSBlake" w:cs="TUOSBlake"/>
        </w:rPr>
        <w:t xml:space="preserve">. </w:t>
      </w:r>
      <w:r w:rsidRPr="004F566E">
        <w:rPr>
          <w:rFonts w:ascii="TUOSBlake" w:hAnsi="TUOSBlake" w:cs="TUOSBlake"/>
          <w:highlight w:val="yellow"/>
        </w:rPr>
        <w:t>[</w:t>
      </w:r>
      <w:r>
        <w:rPr>
          <w:rFonts w:ascii="TUOSBlake" w:hAnsi="TUOSBlake" w:cs="TUOSBlake"/>
          <w:highlight w:val="yellow"/>
        </w:rPr>
        <w:t>He</w:t>
      </w:r>
      <w:r w:rsidRPr="004F566E">
        <w:rPr>
          <w:rFonts w:ascii="TUOSBlake" w:hAnsi="TUOSBlake" w:cs="TUOSBlake"/>
          <w:highlight w:val="yellow"/>
        </w:rPr>
        <w:t>/</w:t>
      </w:r>
      <w:r>
        <w:rPr>
          <w:rFonts w:ascii="TUOSBlake" w:hAnsi="TUOSBlake" w:cs="TUOSBlake"/>
          <w:highlight w:val="yellow"/>
        </w:rPr>
        <w:t>S</w:t>
      </w:r>
      <w:r w:rsidRPr="004F566E">
        <w:rPr>
          <w:rFonts w:ascii="TUOSBlake" w:hAnsi="TUOSBlake" w:cs="TUOSBlake"/>
          <w:highlight w:val="yellow"/>
        </w:rPr>
        <w:t>he]</w:t>
      </w:r>
      <w:r>
        <w:rPr>
          <w:rFonts w:ascii="TUOSBlake" w:hAnsi="TUOSBlake" w:cs="TUOSBlake"/>
        </w:rPr>
        <w:t xml:space="preserve"> </w:t>
      </w:r>
      <w:r w:rsidR="004F566E">
        <w:rPr>
          <w:rFonts w:ascii="TUOSBlake" w:hAnsi="TUOSBlake" w:cs="TUOSBlake"/>
        </w:rPr>
        <w:t>is preparing to submit a paper that</w:t>
      </w:r>
    </w:p>
    <w:p w:rsidR="004F566E" w:rsidRDefault="004F566E" w:rsidP="00555061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>
        <w:rPr>
          <w:rFonts w:ascii="TUOSBlake" w:hAnsi="TUOSBlake" w:cs="TUOSBlake"/>
        </w:rPr>
        <w:t xml:space="preserve">contains part of </w:t>
      </w:r>
      <w:r w:rsidR="00555061" w:rsidRPr="004F566E">
        <w:rPr>
          <w:rFonts w:ascii="TUOSBlake" w:hAnsi="TUOSBlake" w:cs="TUOSBlake"/>
          <w:highlight w:val="yellow"/>
        </w:rPr>
        <w:t>[his/her]</w:t>
      </w:r>
      <w:r w:rsidR="00555061">
        <w:rPr>
          <w:rFonts w:ascii="TUOSBlake" w:hAnsi="TUOSBlake" w:cs="TUOSBlake"/>
        </w:rPr>
        <w:t xml:space="preserve"> </w:t>
      </w:r>
      <w:r>
        <w:rPr>
          <w:rFonts w:ascii="TUOSBlake" w:hAnsi="TUOSBlake" w:cs="TUOSBlake"/>
        </w:rPr>
        <w:t xml:space="preserve">findings to </w:t>
      </w:r>
      <w:r w:rsidR="00555061" w:rsidRPr="00555061">
        <w:rPr>
          <w:rFonts w:ascii="TUOSBlake" w:hAnsi="TUOSBlake" w:cs="TUOSBlake"/>
          <w:highlight w:val="yellow"/>
        </w:rPr>
        <w:t>[conference/ journal name]</w:t>
      </w:r>
      <w:r w:rsidRPr="00555061">
        <w:rPr>
          <w:rFonts w:ascii="TUOSBlake" w:hAnsi="TUOSBlake" w:cs="TUOSBlake"/>
          <w:highlight w:val="yellow"/>
        </w:rPr>
        <w:t>.</w:t>
      </w:r>
    </w:p>
    <w:p w:rsidR="00555061" w:rsidRDefault="00555061" w:rsidP="00555061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4F566E" w:rsidRDefault="004F566E" w:rsidP="00E06B60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>
        <w:rPr>
          <w:rFonts w:ascii="TUOSBlake" w:hAnsi="TUOSBlake" w:cs="TUOSBlake"/>
        </w:rPr>
        <w:t xml:space="preserve">Although it is hard to predict the exact award date for </w:t>
      </w:r>
      <w:r w:rsidR="00555061" w:rsidRPr="004F566E">
        <w:rPr>
          <w:rFonts w:ascii="TUOSBlake" w:hAnsi="TUOSBlake" w:cs="TUOSBlake"/>
          <w:highlight w:val="yellow"/>
        </w:rPr>
        <w:t xml:space="preserve">[Student’s </w:t>
      </w:r>
      <w:r w:rsidR="00555061">
        <w:rPr>
          <w:rFonts w:ascii="TUOSBlake" w:hAnsi="TUOSBlake" w:cs="TUOSBlake"/>
          <w:highlight w:val="yellow"/>
        </w:rPr>
        <w:t>First</w:t>
      </w:r>
      <w:r w:rsidR="00555061" w:rsidRPr="004F566E">
        <w:rPr>
          <w:rFonts w:ascii="TUOSBlake" w:hAnsi="TUOSBlake" w:cs="TUOSBlake"/>
          <w:highlight w:val="yellow"/>
        </w:rPr>
        <w:t xml:space="preserve"> Name]</w:t>
      </w:r>
      <w:r>
        <w:rPr>
          <w:rFonts w:ascii="TUOSBlake" w:hAnsi="TUOSBlake" w:cs="TUOSBlake"/>
        </w:rPr>
        <w:t xml:space="preserve">’s degree, </w:t>
      </w:r>
      <w:r w:rsidR="00555061" w:rsidRPr="004F566E">
        <w:rPr>
          <w:rFonts w:ascii="TUOSBlake" w:hAnsi="TUOSBlake" w:cs="TUOSBlake"/>
          <w:highlight w:val="yellow"/>
        </w:rPr>
        <w:t>[</w:t>
      </w:r>
      <w:r w:rsidR="00555061">
        <w:rPr>
          <w:rFonts w:ascii="TUOSBlake" w:hAnsi="TUOSBlake" w:cs="TUOSBlake"/>
          <w:highlight w:val="yellow"/>
        </w:rPr>
        <w:t>he</w:t>
      </w:r>
      <w:r w:rsidR="00555061" w:rsidRPr="004F566E">
        <w:rPr>
          <w:rFonts w:ascii="TUOSBlake" w:hAnsi="TUOSBlake" w:cs="TUOSBlake"/>
          <w:highlight w:val="yellow"/>
        </w:rPr>
        <w:t>/</w:t>
      </w:r>
      <w:r w:rsidR="00555061">
        <w:rPr>
          <w:rFonts w:ascii="TUOSBlake" w:hAnsi="TUOSBlake" w:cs="TUOSBlake"/>
          <w:highlight w:val="yellow"/>
        </w:rPr>
        <w:t>s</w:t>
      </w:r>
      <w:r w:rsidR="00555061" w:rsidRPr="004F566E">
        <w:rPr>
          <w:rFonts w:ascii="TUOSBlake" w:hAnsi="TUOSBlake" w:cs="TUOSBlake"/>
          <w:highlight w:val="yellow"/>
        </w:rPr>
        <w:t>he]</w:t>
      </w:r>
      <w:r w:rsidR="00555061">
        <w:rPr>
          <w:rFonts w:ascii="TUOSBlake" w:hAnsi="TUOSBlake" w:cs="TUOSBlake"/>
        </w:rPr>
        <w:t xml:space="preserve"> </w:t>
      </w:r>
      <w:r>
        <w:rPr>
          <w:rFonts w:ascii="TUOSBlake" w:hAnsi="TUOSBlake" w:cs="TUOSBlake"/>
        </w:rPr>
        <w:t>is expected to</w:t>
      </w:r>
      <w:r w:rsidR="00555061">
        <w:rPr>
          <w:rFonts w:ascii="TUOSBlake" w:hAnsi="TUOSBlake" w:cs="TUOSBlake"/>
        </w:rPr>
        <w:t xml:space="preserve"> </w:t>
      </w:r>
      <w:r>
        <w:rPr>
          <w:rFonts w:ascii="TUOSBlake" w:hAnsi="TUOSBlake" w:cs="TUOSBlake"/>
        </w:rPr>
        <w:t xml:space="preserve">submit </w:t>
      </w:r>
      <w:r w:rsidR="00555061" w:rsidRPr="004F566E">
        <w:rPr>
          <w:rFonts w:ascii="TUOSBlake" w:hAnsi="TUOSBlake" w:cs="TUOSBlake"/>
          <w:highlight w:val="yellow"/>
        </w:rPr>
        <w:t>[his/her]</w:t>
      </w:r>
      <w:r w:rsidR="00555061">
        <w:rPr>
          <w:rFonts w:ascii="TUOSBlake" w:hAnsi="TUOSBlake" w:cs="TUOSBlake"/>
        </w:rPr>
        <w:t xml:space="preserve"> </w:t>
      </w:r>
      <w:r>
        <w:rPr>
          <w:rFonts w:ascii="TUOSBlake" w:hAnsi="TUOSBlake" w:cs="TUOSBlake"/>
        </w:rPr>
        <w:t xml:space="preserve">thesis by </w:t>
      </w:r>
      <w:r w:rsidR="00555061" w:rsidRPr="00555061">
        <w:rPr>
          <w:rFonts w:ascii="TUOSBlake" w:hAnsi="TUOSBlake" w:cs="TUOSBlake"/>
          <w:highlight w:val="yellow"/>
        </w:rPr>
        <w:t>[month, e.g., July]</w:t>
      </w:r>
      <w:r w:rsidRPr="00555061">
        <w:rPr>
          <w:rFonts w:ascii="TUOSBlake" w:hAnsi="TUOSBlake" w:cs="TUOSBlake"/>
        </w:rPr>
        <w:t xml:space="preserve"> </w:t>
      </w:r>
      <w:r w:rsidR="00555061" w:rsidRPr="00555061">
        <w:rPr>
          <w:rFonts w:ascii="TUOSBlake" w:hAnsi="TUOSBlake" w:cs="TUOSBlake"/>
          <w:highlight w:val="yellow"/>
        </w:rPr>
        <w:t xml:space="preserve">[year, e.g., </w:t>
      </w:r>
      <w:r w:rsidRPr="00555061">
        <w:rPr>
          <w:rFonts w:ascii="TUOSBlake" w:hAnsi="TUOSBlake" w:cs="TUOSBlake"/>
          <w:highlight w:val="yellow"/>
        </w:rPr>
        <w:t>202</w:t>
      </w:r>
      <w:r w:rsidR="00555061" w:rsidRPr="00555061">
        <w:rPr>
          <w:rFonts w:ascii="TUOSBlake" w:hAnsi="TUOSBlake" w:cs="TUOSBlake"/>
          <w:highlight w:val="yellow"/>
        </w:rPr>
        <w:t>2]</w:t>
      </w:r>
      <w:r>
        <w:rPr>
          <w:rFonts w:ascii="TUOSBlake" w:hAnsi="TUOSBlake" w:cs="TUOSBlake"/>
        </w:rPr>
        <w:t xml:space="preserve">, defend </w:t>
      </w:r>
      <w:r w:rsidR="00555061" w:rsidRPr="004F566E">
        <w:rPr>
          <w:rFonts w:ascii="TUOSBlake" w:hAnsi="TUOSBlake" w:cs="TUOSBlake"/>
          <w:highlight w:val="yellow"/>
        </w:rPr>
        <w:t>[his/her]</w:t>
      </w:r>
      <w:r w:rsidR="00555061">
        <w:rPr>
          <w:rFonts w:ascii="TUOSBlake" w:hAnsi="TUOSBlake" w:cs="TUOSBlake"/>
        </w:rPr>
        <w:t xml:space="preserve"> </w:t>
      </w:r>
      <w:r>
        <w:rPr>
          <w:rFonts w:ascii="TUOSBlake" w:hAnsi="TUOSBlake" w:cs="TUOSBlake"/>
        </w:rPr>
        <w:t xml:space="preserve">thesis by </w:t>
      </w:r>
      <w:r w:rsidR="00555061" w:rsidRPr="00555061">
        <w:rPr>
          <w:rFonts w:ascii="TUOSBlake" w:hAnsi="TUOSBlake" w:cs="TUOSBlake"/>
          <w:highlight w:val="yellow"/>
        </w:rPr>
        <w:t xml:space="preserve">[month, e.g., </w:t>
      </w:r>
      <w:r w:rsidR="00555061">
        <w:rPr>
          <w:rFonts w:ascii="TUOSBlake" w:hAnsi="TUOSBlake" w:cs="TUOSBlake"/>
          <w:highlight w:val="yellow"/>
        </w:rPr>
        <w:t>October</w:t>
      </w:r>
      <w:r w:rsidR="00555061" w:rsidRPr="00555061">
        <w:rPr>
          <w:rFonts w:ascii="TUOSBlake" w:hAnsi="TUOSBlake" w:cs="TUOSBlake"/>
          <w:highlight w:val="yellow"/>
        </w:rPr>
        <w:t>]</w:t>
      </w:r>
      <w:r w:rsidR="00555061" w:rsidRPr="00555061">
        <w:rPr>
          <w:rFonts w:ascii="TUOSBlake" w:hAnsi="TUOSBlake" w:cs="TUOSBlake"/>
        </w:rPr>
        <w:t xml:space="preserve"> </w:t>
      </w:r>
      <w:r w:rsidR="00555061" w:rsidRPr="00555061">
        <w:rPr>
          <w:rFonts w:ascii="TUOSBlake" w:hAnsi="TUOSBlake" w:cs="TUOSBlake"/>
          <w:highlight w:val="yellow"/>
        </w:rPr>
        <w:t>[year, e.g., 2022]</w:t>
      </w:r>
      <w:r>
        <w:rPr>
          <w:rFonts w:ascii="TUOSBlake" w:hAnsi="TUOSBlake" w:cs="TUOSBlake"/>
        </w:rPr>
        <w:t>, and finish the</w:t>
      </w:r>
      <w:r w:rsidR="00E06B60">
        <w:rPr>
          <w:rFonts w:ascii="TUOSBlake" w:hAnsi="TUOSBlake" w:cs="TUOSBlake"/>
        </w:rPr>
        <w:t xml:space="preserve"> </w:t>
      </w:r>
      <w:r>
        <w:rPr>
          <w:rFonts w:ascii="TUOSBlake" w:hAnsi="TUOSBlake" w:cs="TUOSBlake"/>
        </w:rPr>
        <w:t xml:space="preserve">required corrections by </w:t>
      </w:r>
      <w:r w:rsidR="00E06B60" w:rsidRPr="00555061">
        <w:rPr>
          <w:rFonts w:ascii="TUOSBlake" w:hAnsi="TUOSBlake" w:cs="TUOSBlake"/>
          <w:highlight w:val="yellow"/>
        </w:rPr>
        <w:t xml:space="preserve">[month, e.g., </w:t>
      </w:r>
      <w:r w:rsidR="00E06B60">
        <w:rPr>
          <w:rFonts w:ascii="TUOSBlake" w:hAnsi="TUOSBlake" w:cs="TUOSBlake"/>
          <w:highlight w:val="yellow"/>
        </w:rPr>
        <w:t>January</w:t>
      </w:r>
      <w:r w:rsidR="00E06B60" w:rsidRPr="00555061">
        <w:rPr>
          <w:rFonts w:ascii="TUOSBlake" w:hAnsi="TUOSBlake" w:cs="TUOSBlake"/>
          <w:highlight w:val="yellow"/>
        </w:rPr>
        <w:t>]</w:t>
      </w:r>
      <w:r w:rsidR="00E06B60" w:rsidRPr="00555061">
        <w:rPr>
          <w:rFonts w:ascii="TUOSBlake" w:hAnsi="TUOSBlake" w:cs="TUOSBlake"/>
        </w:rPr>
        <w:t xml:space="preserve"> </w:t>
      </w:r>
      <w:r w:rsidR="00E06B60" w:rsidRPr="00555061">
        <w:rPr>
          <w:rFonts w:ascii="TUOSBlake" w:hAnsi="TUOSBlake" w:cs="TUOSBlake"/>
          <w:highlight w:val="yellow"/>
        </w:rPr>
        <w:t>[year, e.g., 202</w:t>
      </w:r>
      <w:r w:rsidR="00E06B60">
        <w:rPr>
          <w:rFonts w:ascii="TUOSBlake" w:hAnsi="TUOSBlake" w:cs="TUOSBlake"/>
          <w:highlight w:val="yellow"/>
        </w:rPr>
        <w:t>3</w:t>
      </w:r>
      <w:r w:rsidR="00E06B60" w:rsidRPr="00555061">
        <w:rPr>
          <w:rFonts w:ascii="TUOSBlake" w:hAnsi="TUOSBlake" w:cs="TUOSBlake"/>
          <w:highlight w:val="yellow"/>
        </w:rPr>
        <w:t>]</w:t>
      </w:r>
      <w:r>
        <w:rPr>
          <w:rFonts w:ascii="TUOSBlake" w:hAnsi="TUOSBlake" w:cs="TUOSBlake"/>
        </w:rPr>
        <w:t>, with graduation sometime after that.</w:t>
      </w:r>
    </w:p>
    <w:p w:rsidR="00E06B60" w:rsidRDefault="00E06B60" w:rsidP="004F566E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4F566E" w:rsidRDefault="004F566E" w:rsidP="004F566E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>
        <w:rPr>
          <w:rFonts w:ascii="TUOSBlake" w:hAnsi="TUOSBlake" w:cs="TUOSBlake"/>
        </w:rPr>
        <w:t xml:space="preserve">If you require any further </w:t>
      </w:r>
      <w:r w:rsidR="00E06B60">
        <w:rPr>
          <w:rFonts w:ascii="TUOSBlake" w:hAnsi="TUOSBlake" w:cs="TUOSBlake"/>
        </w:rPr>
        <w:t>information,</w:t>
      </w:r>
      <w:r>
        <w:rPr>
          <w:rFonts w:ascii="TUOSBlake" w:hAnsi="TUOSBlake" w:cs="TUOSBlake"/>
        </w:rPr>
        <w:t xml:space="preserve"> please do not hesitate to contact me.</w:t>
      </w:r>
    </w:p>
    <w:p w:rsidR="004F566E" w:rsidRDefault="004F566E" w:rsidP="004F566E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>
        <w:rPr>
          <w:rFonts w:ascii="TUOSBlake" w:hAnsi="TUOSBlake" w:cs="TUOSBlake"/>
        </w:rPr>
        <w:t>Your faithfully,</w:t>
      </w:r>
    </w:p>
    <w:p w:rsidR="00E06B60" w:rsidRDefault="00E06B60" w:rsidP="004F566E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E06B60" w:rsidRDefault="00E06B60" w:rsidP="004F566E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E06B60" w:rsidRPr="00E06B60" w:rsidRDefault="00E06B60" w:rsidP="004F566E">
      <w:pPr>
        <w:rPr>
          <w:rFonts w:ascii="TUOSBlake" w:hAnsi="TUOSBlake" w:cs="TUOSBlake"/>
          <w:highlight w:val="yellow"/>
        </w:rPr>
      </w:pPr>
      <w:r w:rsidRPr="00E06B60">
        <w:rPr>
          <w:rFonts w:ascii="TUOSBlake" w:hAnsi="TUOSBlake" w:cs="TUOSBlake"/>
          <w:highlight w:val="yellow"/>
        </w:rPr>
        <w:t>[Supervisor name]</w:t>
      </w:r>
    </w:p>
    <w:p w:rsidR="006A2F62" w:rsidRDefault="00E06B60" w:rsidP="004F566E">
      <w:r w:rsidRPr="00E06B60">
        <w:rPr>
          <w:rFonts w:ascii="TUOSBlake" w:hAnsi="TUOSBlake" w:cs="TUOSBlake"/>
          <w:highlight w:val="yellow"/>
        </w:rPr>
        <w:t>[position/title]</w:t>
      </w:r>
      <w:r>
        <w:rPr>
          <w:rFonts w:ascii="TUOSBlake" w:hAnsi="TUOSBlake" w:cs="TUOSBlake"/>
        </w:rPr>
        <w:t xml:space="preserve"> </w:t>
      </w:r>
    </w:p>
    <w:sectPr w:rsidR="006A2F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UOSBlake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7YwMTSwtDQzMzdV0lEKTi0uzszPAykwrAUAqMXDCSwAAAA="/>
  </w:docVars>
  <w:rsids>
    <w:rsidRoot w:val="004F566E"/>
    <w:rsid w:val="0040565C"/>
    <w:rsid w:val="004F566E"/>
    <w:rsid w:val="00555061"/>
    <w:rsid w:val="006A2F62"/>
    <w:rsid w:val="007D7A80"/>
    <w:rsid w:val="0088449A"/>
    <w:rsid w:val="00974E4E"/>
    <w:rsid w:val="009F743B"/>
    <w:rsid w:val="00E06B60"/>
    <w:rsid w:val="00F22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4B51A"/>
  <w15:chartTrackingRefBased/>
  <w15:docId w15:val="{31109FEA-9D1E-4C7C-B244-2E8DC3B35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ziz</dc:creator>
  <cp:keywords/>
  <dc:description/>
  <cp:lastModifiedBy>Abdulaziz</cp:lastModifiedBy>
  <cp:revision>1</cp:revision>
  <dcterms:created xsi:type="dcterms:W3CDTF">2020-01-30T16:04:00Z</dcterms:created>
  <dcterms:modified xsi:type="dcterms:W3CDTF">2020-01-30T16:27:00Z</dcterms:modified>
</cp:coreProperties>
</file>